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D35A7" w14:textId="6B232ACD" w:rsidR="00E40F71" w:rsidRDefault="00E40F71" w:rsidP="005069B4">
      <w:pPr>
        <w:pStyle w:val="TitleA"/>
        <w:tabs>
          <w:tab w:val="left" w:pos="5040"/>
        </w:tabs>
        <w:jc w:val="left"/>
        <w:rPr>
          <w:rFonts w:ascii="Times New Roman Bold" w:hAnsi="Times New Roman Bold"/>
          <w:b/>
          <w:smallCaps/>
          <w:sz w:val="28"/>
        </w:rPr>
      </w:pPr>
    </w:p>
    <w:p w14:paraId="40AD0524" w14:textId="4C70953D" w:rsidR="00552800" w:rsidRPr="00316819" w:rsidRDefault="00552800" w:rsidP="0080245A">
      <w:pPr>
        <w:pStyle w:val="TitleA"/>
        <w:tabs>
          <w:tab w:val="left" w:pos="5040"/>
        </w:tabs>
        <w:rPr>
          <w:rFonts w:ascii="Times New Roman Bold" w:hAnsi="Times New Roman Bold"/>
          <w:b/>
          <w:smallCaps/>
          <w:sz w:val="28"/>
        </w:rPr>
      </w:pPr>
      <w:r w:rsidRPr="00316819">
        <w:rPr>
          <w:rFonts w:ascii="Times New Roman Bold" w:hAnsi="Times New Roman Bold"/>
          <w:b/>
          <w:smallCaps/>
          <w:sz w:val="28"/>
        </w:rPr>
        <w:t>Fides et Opera</w:t>
      </w:r>
    </w:p>
    <w:p w14:paraId="274EDB50" w14:textId="19CE7D18" w:rsidR="00E40F71" w:rsidRDefault="00E40F71" w:rsidP="00E40F71">
      <w:pPr>
        <w:jc w:val="center"/>
        <w:rPr>
          <w:sz w:val="28"/>
        </w:rPr>
      </w:pPr>
      <w:r>
        <w:rPr>
          <w:sz w:val="28"/>
        </w:rPr>
        <w:t>F</w:t>
      </w:r>
      <w:r w:rsidR="00DC0501" w:rsidRPr="00316819">
        <w:rPr>
          <w:sz w:val="28"/>
        </w:rPr>
        <w:t>ranciscan University Student Government</w:t>
      </w:r>
    </w:p>
    <w:p w14:paraId="011DB552" w14:textId="57C81499" w:rsidR="00552800" w:rsidRPr="00316819" w:rsidRDefault="007E6809">
      <w:pPr>
        <w:pStyle w:val="Heading21"/>
        <w:ind w:right="3780"/>
        <w:jc w:val="both"/>
        <w:rPr>
          <w:rFonts w:ascii="Times New Roman" w:hAnsi="Times New Roman"/>
          <w:sz w:val="28"/>
        </w:rPr>
      </w:pPr>
      <w:r w:rsidRPr="00316819">
        <w:rPr>
          <w:rFonts w:ascii="Times New Roman" w:hAnsi="Times New Roman"/>
          <w:sz w:val="28"/>
        </w:rPr>
        <w:t xml:space="preserve">Senate Bill: </w:t>
      </w:r>
      <w:r w:rsidR="00B97BB3">
        <w:rPr>
          <w:rFonts w:ascii="Times New Roman" w:hAnsi="Times New Roman"/>
          <w:sz w:val="28"/>
        </w:rPr>
        <w:t>Fall 2018</w:t>
      </w:r>
      <w:r w:rsidR="004161CB">
        <w:rPr>
          <w:rFonts w:ascii="Times New Roman" w:hAnsi="Times New Roman"/>
          <w:sz w:val="28"/>
        </w:rPr>
        <w:t xml:space="preserve"> Bill #</w:t>
      </w:r>
      <w:r w:rsidR="00500957">
        <w:rPr>
          <w:rFonts w:ascii="Times New Roman" w:hAnsi="Times New Roman"/>
          <w:sz w:val="28"/>
        </w:rPr>
        <w:t>3</w:t>
      </w:r>
      <w:bookmarkStart w:id="0" w:name="_GoBack"/>
      <w:bookmarkEnd w:id="0"/>
    </w:p>
    <w:p w14:paraId="6BC1C1EF" w14:textId="4A1DCE3D" w:rsidR="00552800" w:rsidRPr="00316819" w:rsidRDefault="00552800" w:rsidP="00645536">
      <w:pPr>
        <w:rPr>
          <w:sz w:val="28"/>
        </w:rPr>
      </w:pPr>
      <w:r w:rsidRPr="00316819">
        <w:rPr>
          <w:sz w:val="28"/>
        </w:rPr>
        <w:t xml:space="preserve">Title of Bill: </w:t>
      </w:r>
      <w:r w:rsidR="004161CB">
        <w:rPr>
          <w:sz w:val="28"/>
        </w:rPr>
        <w:t xml:space="preserve">Confirmation of </w:t>
      </w:r>
      <w:r w:rsidR="00E9505F">
        <w:rPr>
          <w:sz w:val="28"/>
        </w:rPr>
        <w:t xml:space="preserve">Mr. </w:t>
      </w:r>
      <w:r w:rsidR="00C26969">
        <w:rPr>
          <w:sz w:val="28"/>
        </w:rPr>
        <w:t>Samuel Genius</w:t>
      </w:r>
      <w:r w:rsidR="00F807EA">
        <w:rPr>
          <w:sz w:val="28"/>
        </w:rPr>
        <w:t xml:space="preserve"> as </w:t>
      </w:r>
      <w:r w:rsidR="00C26969">
        <w:rPr>
          <w:sz w:val="28"/>
        </w:rPr>
        <w:t>Internal Auditor</w:t>
      </w:r>
      <w:r w:rsidR="00F807EA">
        <w:rPr>
          <w:sz w:val="28"/>
        </w:rPr>
        <w:t xml:space="preserve"> </w:t>
      </w:r>
    </w:p>
    <w:p w14:paraId="5EA17485" w14:textId="3E3D0361" w:rsidR="00552800" w:rsidRPr="00316819" w:rsidRDefault="00552800" w:rsidP="005917DB">
      <w:pPr>
        <w:pStyle w:val="Heading11"/>
        <w:rPr>
          <w:rFonts w:ascii="Times New Roman" w:hAnsi="Times New Roman"/>
        </w:rPr>
      </w:pPr>
      <w:r w:rsidRPr="00316819">
        <w:rPr>
          <w:rFonts w:ascii="Times New Roman" w:hAnsi="Times New Roman"/>
        </w:rPr>
        <w:t>Sponsor</w:t>
      </w:r>
      <w:r w:rsidR="00FA08D6" w:rsidRPr="00316819">
        <w:rPr>
          <w:rFonts w:ascii="Times New Roman" w:hAnsi="Times New Roman"/>
        </w:rPr>
        <w:t>(</w:t>
      </w:r>
      <w:r w:rsidRPr="00316819">
        <w:rPr>
          <w:rFonts w:ascii="Times New Roman" w:hAnsi="Times New Roman"/>
        </w:rPr>
        <w:t>s</w:t>
      </w:r>
      <w:r w:rsidR="00FA08D6" w:rsidRPr="00316819">
        <w:rPr>
          <w:rFonts w:ascii="Times New Roman" w:hAnsi="Times New Roman"/>
        </w:rPr>
        <w:t>)</w:t>
      </w:r>
      <w:r w:rsidRPr="00316819">
        <w:rPr>
          <w:rFonts w:ascii="Times New Roman" w:hAnsi="Times New Roman"/>
        </w:rPr>
        <w:t xml:space="preserve">: </w:t>
      </w:r>
      <w:r w:rsidR="00F807EA">
        <w:rPr>
          <w:rFonts w:ascii="Times New Roman" w:hAnsi="Times New Roman"/>
        </w:rPr>
        <w:t xml:space="preserve">President Gessler </w:t>
      </w:r>
    </w:p>
    <w:p w14:paraId="6E2F0866" w14:textId="26AC3150" w:rsidR="00DC0501" w:rsidRPr="00316819" w:rsidRDefault="00DC0501" w:rsidP="00DC0501"/>
    <w:p w14:paraId="4A038D8B" w14:textId="2A15138B" w:rsidR="005917DB" w:rsidRPr="00316819" w:rsidRDefault="004C76E9" w:rsidP="005917DB">
      <w:r w:rsidRPr="00316819">
        <w:rPr>
          <w:noProof/>
        </w:rPr>
        <mc:AlternateContent>
          <mc:Choice Requires="wps">
            <w:drawing>
              <wp:anchor distT="57150" distB="57150" distL="57150" distR="57150" simplePos="0" relativeHeight="251657728" behindDoc="0" locked="0" layoutInCell="1" allowOverlap="1" wp14:anchorId="66FE4C22" wp14:editId="30682089">
                <wp:simplePos x="0" y="0"/>
                <wp:positionH relativeFrom="page">
                  <wp:posOffset>4027805</wp:posOffset>
                </wp:positionH>
                <wp:positionV relativeFrom="page">
                  <wp:posOffset>2066127</wp:posOffset>
                </wp:positionV>
                <wp:extent cx="2857500" cy="1550035"/>
                <wp:effectExtent l="0" t="0" r="19050" b="12065"/>
                <wp:wrapSquare wrapText="bothSides"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57500" cy="155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D71CE6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APPROVED</w:t>
                            </w:r>
                          </w:p>
                          <w:p w14:paraId="637C960B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D9512D1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__________________________</w:t>
                            </w:r>
                          </w:p>
                          <w:p w14:paraId="1AFFA835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President</w:t>
                            </w:r>
                          </w:p>
                          <w:p w14:paraId="5CE4A948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</w:pPr>
                          </w:p>
                          <w:p w14:paraId="4B3F198E" w14:textId="77777777" w:rsidR="00E319D5" w:rsidRPr="00E40F71" w:rsidRDefault="00E319D5" w:rsidP="00E77E8C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right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VETOED</w:t>
                            </w:r>
                          </w:p>
                          <w:p w14:paraId="4EC433BA" w14:textId="77777777" w:rsidR="00E319D5" w:rsidRPr="00E40F71" w:rsidRDefault="00E319D5" w:rsidP="00E77E8C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right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80149ED" w14:textId="77777777" w:rsidR="00E319D5" w:rsidRPr="00E40F71" w:rsidRDefault="00E319D5" w:rsidP="00E77E8C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right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__________________________</w:t>
                            </w:r>
                          </w:p>
                          <w:p w14:paraId="447DDD64" w14:textId="77777777" w:rsidR="00E319D5" w:rsidRPr="00E40F71" w:rsidRDefault="00E319D5" w:rsidP="00E77E8C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right"/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E40F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President</w:t>
                            </w:r>
                          </w:p>
                          <w:p w14:paraId="2BA32C6E" w14:textId="77777777" w:rsidR="00E319D5" w:rsidRPr="00E40F71" w:rsidRDefault="00E319D5">
                            <w:pPr>
                              <w:pStyle w:val="TitleA"/>
                              <w:tabs>
                                <w:tab w:val="left" w:pos="5040"/>
                              </w:tabs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38100" tIns="38100" rIns="38100" bIns="381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FE4C22" id="Rectangle 3" o:spid="_x0000_s1026" style="position:absolute;margin-left:317.15pt;margin-top:162.7pt;width:225pt;height:122.05pt;z-index:251657728;visibility:visible;mso-wrap-style:square;mso-width-percent:0;mso-height-percent:0;mso-wrap-distance-left:4.5pt;mso-wrap-distance-top:4.5pt;mso-wrap-distance-right:4.5pt;mso-wrap-distance-bottom:4.5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">
                <v:stroke joinstyle="round"/>
                <v:path arrowok="t"/>
                <v:textbox inset="3pt,3pt,3pt,3pt">
                  <w:txbxContent>
                    <w:p w14:paraId="7CD71CE6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APPROVED</w:t>
                      </w:r>
                    </w:p>
                    <w:p w14:paraId="637C960B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</w:p>
                    <w:p w14:paraId="3D9512D1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__________________________</w:t>
                      </w:r>
                    </w:p>
                    <w:p w14:paraId="1AFFA835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President</w:t>
                      </w:r>
                    </w:p>
                    <w:p w14:paraId="5CE4A948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b/>
                          <w:sz w:val="24"/>
                        </w:rPr>
                      </w:pPr>
                    </w:p>
                    <w:p w14:paraId="4B3F198E" w14:textId="77777777" w:rsidR="00E319D5" w:rsidRPr="00E40F71" w:rsidRDefault="00E319D5" w:rsidP="00E77E8C">
                      <w:pPr>
                        <w:pStyle w:val="TitleA"/>
                        <w:tabs>
                          <w:tab w:val="left" w:pos="5040"/>
                        </w:tabs>
                        <w:jc w:val="right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VETOED</w:t>
                      </w:r>
                    </w:p>
                    <w:p w14:paraId="4EC433BA" w14:textId="77777777" w:rsidR="00E319D5" w:rsidRPr="00E40F71" w:rsidRDefault="00E319D5" w:rsidP="00E77E8C">
                      <w:pPr>
                        <w:pStyle w:val="TitleA"/>
                        <w:tabs>
                          <w:tab w:val="left" w:pos="5040"/>
                        </w:tabs>
                        <w:jc w:val="right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</w:p>
                    <w:p w14:paraId="580149ED" w14:textId="77777777" w:rsidR="00E319D5" w:rsidRPr="00E40F71" w:rsidRDefault="00E319D5" w:rsidP="00E77E8C">
                      <w:pPr>
                        <w:pStyle w:val="TitleA"/>
                        <w:tabs>
                          <w:tab w:val="left" w:pos="5040"/>
                        </w:tabs>
                        <w:jc w:val="right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__________________________</w:t>
                      </w:r>
                    </w:p>
                    <w:p w14:paraId="447DDD64" w14:textId="77777777" w:rsidR="00E319D5" w:rsidRPr="00E40F71" w:rsidRDefault="00E319D5" w:rsidP="00E77E8C">
                      <w:pPr>
                        <w:pStyle w:val="TitleA"/>
                        <w:tabs>
                          <w:tab w:val="left" w:pos="5040"/>
                        </w:tabs>
                        <w:jc w:val="right"/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E40F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President</w:t>
                      </w:r>
                    </w:p>
                    <w:p w14:paraId="2BA32C6E" w14:textId="77777777" w:rsidR="00E319D5" w:rsidRPr="00E40F71" w:rsidRDefault="00E319D5">
                      <w:pPr>
                        <w:pStyle w:val="TitleA"/>
                        <w:tabs>
                          <w:tab w:val="left" w:pos="5040"/>
                        </w:tabs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Pr="00316819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C0E2DC3" wp14:editId="4037035C">
                <wp:simplePos x="0" y="0"/>
                <wp:positionH relativeFrom="page">
                  <wp:posOffset>899160</wp:posOffset>
                </wp:positionH>
                <wp:positionV relativeFrom="page">
                  <wp:posOffset>2066762</wp:posOffset>
                </wp:positionV>
                <wp:extent cx="3003550" cy="1550035"/>
                <wp:effectExtent l="0" t="0" r="25400" b="1206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03550" cy="15500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shd w:val="clear" w:color="auto" w:fill="FFFFFF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822"/>
                              <w:gridCol w:w="1095"/>
                              <w:gridCol w:w="618"/>
                              <w:gridCol w:w="824"/>
                            </w:tblGrid>
                            <w:tr w:rsidR="00E319D5" w:rsidRPr="00316819" w14:paraId="1D6B616A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026FFC5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Date Inserted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232F1FEE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61E8AE92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367E1153" w14:textId="77777777" w:rsidR="00E319D5" w:rsidRPr="00316819" w:rsidRDefault="00E319D5"/>
                              </w:tc>
                            </w:tr>
                            <w:tr w:rsidR="00E319D5" w:rsidRPr="00316819" w14:paraId="1BBE5BCC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3B84E531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Committee:</w:t>
                                  </w:r>
                                </w:p>
                              </w:tc>
                              <w:tc>
                                <w:tcPr>
                                  <w:tcW w:w="1713" w:type="dxa"/>
                                  <w:gridSpan w:val="2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4595FCA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 xml:space="preserve">       </w:t>
                                  </w:r>
                                </w:p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23BCC42B" w14:textId="77777777" w:rsidR="00E319D5" w:rsidRPr="00316819" w:rsidRDefault="00E319D5"/>
                              </w:tc>
                            </w:tr>
                            <w:tr w:rsidR="00E319D5" w:rsidRPr="00316819" w14:paraId="5AA89FAC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0D46118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Committee Vote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1E9DDA92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28D6C877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52D54443" w14:textId="77777777" w:rsidR="00E319D5" w:rsidRPr="00316819" w:rsidRDefault="00E319D5"/>
                              </w:tc>
                            </w:tr>
                            <w:tr w:rsidR="00E319D5" w:rsidRPr="00316819" w14:paraId="0068D0A0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12026174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Date Completed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00615C10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321578C7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CC72F26" w14:textId="77777777" w:rsidR="00E319D5" w:rsidRPr="00316819" w:rsidRDefault="00E319D5"/>
                              </w:tc>
                            </w:tr>
                            <w:tr w:rsidR="00E319D5" w:rsidRPr="00316819" w14:paraId="305F6C1A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50183B81" w14:textId="77777777" w:rsidR="00E319D5" w:rsidRPr="00316819" w:rsidRDefault="00E319D5"/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4CAF923D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 xml:space="preserve">Pass            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068A163D" w14:textId="77777777" w:rsidR="00E319D5" w:rsidRPr="00316819" w:rsidRDefault="00E319D5">
                                  <w:pPr>
                                    <w:jc w:val="right"/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Fail</w:t>
                                  </w:r>
                                </w:p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A83E119" w14:textId="77777777" w:rsidR="00E319D5" w:rsidRPr="00316819" w:rsidRDefault="00E319D5"/>
                              </w:tc>
                            </w:tr>
                            <w:tr w:rsidR="00E319D5" w:rsidRPr="00316819" w14:paraId="3800E409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57C2EA33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Tabled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6B9F8EAD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63316F1E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7A80BDDE" w14:textId="77777777" w:rsidR="00E319D5" w:rsidRPr="00316819" w:rsidRDefault="00E319D5"/>
                              </w:tc>
                            </w:tr>
                            <w:tr w:rsidR="00E319D5" w:rsidRPr="00316819" w14:paraId="5CBC0314" w14:textId="77777777">
                              <w:trPr>
                                <w:cantSplit/>
                                <w:trHeight w:val="320"/>
                              </w:trPr>
                              <w:tc>
                                <w:tcPr>
                                  <w:tcW w:w="1822" w:type="dxa"/>
                                  <w:tcBorders>
                                    <w:top w:val="none" w:sz="8" w:space="0" w:color="000000"/>
                                    <w:left w:val="none" w:sz="8" w:space="0" w:color="000000"/>
                                    <w:bottom w:val="none" w:sz="8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153906D0" w14:textId="77777777" w:rsidR="00E319D5" w:rsidRPr="00316819" w:rsidRDefault="00E319D5">
                                  <w:pPr>
                                    <w:rPr>
                                      <w:sz w:val="22"/>
                                    </w:rPr>
                                  </w:pPr>
                                  <w:r w:rsidRPr="00316819">
                                    <w:rPr>
                                      <w:sz w:val="22"/>
                                    </w:rPr>
                                    <w:t>Un-tabled:</w:t>
                                  </w:r>
                                </w:p>
                              </w:tc>
                              <w:tc>
                                <w:tcPr>
                                  <w:tcW w:w="1095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47C70F5C" w14:textId="77777777" w:rsidR="00E319D5" w:rsidRPr="00316819" w:rsidRDefault="00E319D5"/>
                              </w:tc>
                              <w:tc>
                                <w:tcPr>
                                  <w:tcW w:w="617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3AA5264C" w14:textId="77777777" w:rsidR="00E319D5" w:rsidRPr="00316819" w:rsidRDefault="00E319D5"/>
                              </w:tc>
                              <w:tc>
                                <w:tcPr>
                                  <w:tcW w:w="824" w:type="dxa"/>
                                  <w:tcBorders>
                                    <w:top w:val="single" w:sz="4" w:space="0" w:color="000000"/>
                                    <w:left w:val="none" w:sz="8" w:space="0" w:color="000000"/>
                                    <w:bottom w:val="single" w:sz="4" w:space="0" w:color="000000"/>
                                    <w:right w:val="none" w:sz="8" w:space="0" w:color="000000"/>
                                  </w:tcBorders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</w:tcPr>
                                <w:p w14:paraId="6CBAFE55" w14:textId="77777777" w:rsidR="00E319D5" w:rsidRPr="00316819" w:rsidRDefault="00E319D5"/>
                              </w:tc>
                            </w:tr>
                          </w:tbl>
                          <w:p w14:paraId="33CF0E60" w14:textId="77777777" w:rsidR="00E319D5" w:rsidRPr="00316819" w:rsidRDefault="00E319D5">
                            <w:pPr>
                              <w:rPr>
                                <w:rFonts w:eastAsia="Times New Roman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38100" tIns="38100" rIns="38100" bIns="381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0E2DC3" id="Rectangle 2" o:spid="_x0000_s1027" style="position:absolute;margin-left:70.8pt;margin-top:162.75pt;width:236.5pt;height:122.0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" filled="f">
                <v:stroke joinstyle="round"/>
                <v:path arrowok="t"/>
                <v:textbox inset="3pt,3pt,3pt,3pt">
                  <w:txbxContent>
                    <w:tbl>
                      <w:tblPr>
                        <w:tblW w:w="0" w:type="auto"/>
                        <w:shd w:val="clear" w:color="auto" w:fill="FFFFFF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822"/>
                        <w:gridCol w:w="1095"/>
                        <w:gridCol w:w="618"/>
                        <w:gridCol w:w="824"/>
                      </w:tblGrid>
                      <w:tr w:rsidR="00E319D5" w:rsidRPr="00316819" w14:paraId="1D6B616A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026FFC5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Date Inserted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232F1FEE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61E8AE92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367E1153" w14:textId="77777777" w:rsidR="00E319D5" w:rsidRPr="00316819" w:rsidRDefault="00E319D5"/>
                        </w:tc>
                      </w:tr>
                      <w:tr w:rsidR="00E319D5" w:rsidRPr="00316819" w14:paraId="1BBE5BCC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3B84E531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Committee:</w:t>
                            </w:r>
                          </w:p>
                        </w:tc>
                        <w:tc>
                          <w:tcPr>
                            <w:tcW w:w="1713" w:type="dxa"/>
                            <w:gridSpan w:val="2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4595FCA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 xml:space="preserve">       </w:t>
                            </w:r>
                          </w:p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23BCC42B" w14:textId="77777777" w:rsidR="00E319D5" w:rsidRPr="00316819" w:rsidRDefault="00E319D5"/>
                        </w:tc>
                      </w:tr>
                      <w:tr w:rsidR="00E319D5" w:rsidRPr="00316819" w14:paraId="5AA89FAC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0D46118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Committee Vote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1E9DDA92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28D6C877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52D54443" w14:textId="77777777" w:rsidR="00E319D5" w:rsidRPr="00316819" w:rsidRDefault="00E319D5"/>
                        </w:tc>
                      </w:tr>
                      <w:tr w:rsidR="00E319D5" w:rsidRPr="00316819" w14:paraId="0068D0A0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12026174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Date Completed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00615C10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321578C7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CC72F26" w14:textId="77777777" w:rsidR="00E319D5" w:rsidRPr="00316819" w:rsidRDefault="00E319D5"/>
                        </w:tc>
                      </w:tr>
                      <w:tr w:rsidR="00E319D5" w:rsidRPr="00316819" w14:paraId="305F6C1A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50183B81" w14:textId="77777777" w:rsidR="00E319D5" w:rsidRPr="00316819" w:rsidRDefault="00E319D5"/>
                        </w:tc>
                        <w:tc>
                          <w:tcPr>
                            <w:tcW w:w="1095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4CAF923D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 xml:space="preserve">Pass            </w:t>
                            </w:r>
                          </w:p>
                        </w:tc>
                        <w:tc>
                          <w:tcPr>
                            <w:tcW w:w="617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068A163D" w14:textId="77777777" w:rsidR="00E319D5" w:rsidRPr="00316819" w:rsidRDefault="00E319D5">
                            <w:pPr>
                              <w:jc w:val="right"/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Fail</w:t>
                            </w:r>
                          </w:p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A83E119" w14:textId="77777777" w:rsidR="00E319D5" w:rsidRPr="00316819" w:rsidRDefault="00E319D5"/>
                        </w:tc>
                      </w:tr>
                      <w:tr w:rsidR="00E319D5" w:rsidRPr="00316819" w14:paraId="3800E409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57C2EA33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Tabled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6B9F8EAD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63316F1E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7A80BDDE" w14:textId="77777777" w:rsidR="00E319D5" w:rsidRPr="00316819" w:rsidRDefault="00E319D5"/>
                        </w:tc>
                      </w:tr>
                      <w:tr w:rsidR="00E319D5" w:rsidRPr="00316819" w14:paraId="5CBC0314" w14:textId="77777777">
                        <w:trPr>
                          <w:cantSplit/>
                          <w:trHeight w:val="320"/>
                        </w:trPr>
                        <w:tc>
                          <w:tcPr>
                            <w:tcW w:w="1822" w:type="dxa"/>
                            <w:tcBorders>
                              <w:top w:val="none" w:sz="8" w:space="0" w:color="000000"/>
                              <w:left w:val="none" w:sz="8" w:space="0" w:color="000000"/>
                              <w:bottom w:val="none" w:sz="8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153906D0" w14:textId="77777777" w:rsidR="00E319D5" w:rsidRPr="00316819" w:rsidRDefault="00E319D5">
                            <w:pPr>
                              <w:rPr>
                                <w:sz w:val="22"/>
                              </w:rPr>
                            </w:pPr>
                            <w:r w:rsidRPr="00316819">
                              <w:rPr>
                                <w:sz w:val="22"/>
                              </w:rPr>
                              <w:t>Un-tabled:</w:t>
                            </w:r>
                          </w:p>
                        </w:tc>
                        <w:tc>
                          <w:tcPr>
                            <w:tcW w:w="1095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47C70F5C" w14:textId="77777777" w:rsidR="00E319D5" w:rsidRPr="00316819" w:rsidRDefault="00E319D5"/>
                        </w:tc>
                        <w:tc>
                          <w:tcPr>
                            <w:tcW w:w="617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3AA5264C" w14:textId="77777777" w:rsidR="00E319D5" w:rsidRPr="00316819" w:rsidRDefault="00E319D5"/>
                        </w:tc>
                        <w:tc>
                          <w:tcPr>
                            <w:tcW w:w="824" w:type="dxa"/>
                            <w:tcBorders>
                              <w:top w:val="single" w:sz="4" w:space="0" w:color="000000"/>
                              <w:left w:val="none" w:sz="8" w:space="0" w:color="000000"/>
                              <w:bottom w:val="single" w:sz="4" w:space="0" w:color="000000"/>
                              <w:right w:val="none" w:sz="8" w:space="0" w:color="000000"/>
                            </w:tcBorders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</w:tcPr>
                          <w:p w14:paraId="6CBAFE55" w14:textId="77777777" w:rsidR="00E319D5" w:rsidRPr="00316819" w:rsidRDefault="00E319D5"/>
                        </w:tc>
                      </w:tr>
                    </w:tbl>
                    <w:p w14:paraId="33CF0E60" w14:textId="77777777" w:rsidR="00E319D5" w:rsidRPr="00316819" w:rsidRDefault="00E319D5">
                      <w:pPr>
                        <w:rPr>
                          <w:rFonts w:eastAsia="Times New Roman"/>
                          <w:color w:val="auto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72FFF8D1" w14:textId="69D4F703" w:rsidR="0080245A" w:rsidRPr="00316819" w:rsidRDefault="0080245A" w:rsidP="0080245A">
      <w:pPr>
        <w:ind w:right="3780"/>
        <w:jc w:val="both"/>
        <w:rPr>
          <w:sz w:val="28"/>
        </w:rPr>
      </w:pPr>
    </w:p>
    <w:p w14:paraId="60F96D59" w14:textId="42967A5F" w:rsidR="0080245A" w:rsidRPr="00316819" w:rsidRDefault="0080245A" w:rsidP="0080245A">
      <w:pPr>
        <w:ind w:right="3780"/>
        <w:jc w:val="both"/>
        <w:rPr>
          <w:sz w:val="28"/>
        </w:rPr>
      </w:pPr>
    </w:p>
    <w:p w14:paraId="5BE4E03F" w14:textId="4A2D7A90" w:rsidR="0080245A" w:rsidRPr="00316819" w:rsidRDefault="0080245A" w:rsidP="0080245A">
      <w:pPr>
        <w:ind w:right="3780"/>
        <w:jc w:val="both"/>
        <w:rPr>
          <w:sz w:val="28"/>
        </w:rPr>
      </w:pPr>
    </w:p>
    <w:p w14:paraId="767BC6D2" w14:textId="2DD2DFF2" w:rsidR="0080245A" w:rsidRPr="00316819" w:rsidRDefault="0080245A" w:rsidP="0080245A">
      <w:pPr>
        <w:ind w:right="3780"/>
        <w:jc w:val="both"/>
        <w:rPr>
          <w:sz w:val="28"/>
        </w:rPr>
      </w:pPr>
    </w:p>
    <w:p w14:paraId="058762C0" w14:textId="77777777" w:rsidR="0080245A" w:rsidRPr="00316819" w:rsidRDefault="0080245A" w:rsidP="0080245A">
      <w:pPr>
        <w:ind w:right="3780"/>
        <w:jc w:val="both"/>
        <w:rPr>
          <w:sz w:val="28"/>
        </w:rPr>
      </w:pPr>
    </w:p>
    <w:p w14:paraId="35E407FD" w14:textId="5A06CF3F" w:rsidR="0080245A" w:rsidRPr="00316819" w:rsidRDefault="0080245A" w:rsidP="0080245A">
      <w:pPr>
        <w:ind w:right="3780"/>
        <w:jc w:val="both"/>
        <w:rPr>
          <w:sz w:val="28"/>
        </w:rPr>
      </w:pPr>
    </w:p>
    <w:p w14:paraId="08133D25" w14:textId="77777777" w:rsidR="0080245A" w:rsidRPr="00316819" w:rsidRDefault="0080245A" w:rsidP="0080245A">
      <w:pPr>
        <w:ind w:right="3780"/>
        <w:jc w:val="both"/>
        <w:rPr>
          <w:sz w:val="28"/>
        </w:rPr>
      </w:pPr>
    </w:p>
    <w:p w14:paraId="34BDED52" w14:textId="48984A68" w:rsidR="0080245A" w:rsidRPr="00316819" w:rsidRDefault="0080245A" w:rsidP="0080245A">
      <w:pPr>
        <w:ind w:right="3780"/>
        <w:jc w:val="both"/>
        <w:rPr>
          <w:sz w:val="28"/>
        </w:rPr>
      </w:pPr>
    </w:p>
    <w:p w14:paraId="1F2125BC" w14:textId="2908AEEC" w:rsidR="00F226A4" w:rsidRPr="00316819" w:rsidRDefault="00552800">
      <w:pPr>
        <w:rPr>
          <w:sz w:val="28"/>
        </w:rPr>
      </w:pPr>
      <w:r w:rsidRPr="00316819">
        <w:rPr>
          <w:sz w:val="28"/>
        </w:rPr>
        <w:t>Be it resolved by the Franciscan Universit</w:t>
      </w:r>
      <w:r w:rsidR="00DC0501" w:rsidRPr="00316819">
        <w:rPr>
          <w:sz w:val="28"/>
        </w:rPr>
        <w:t>y Student Government (SG) that:</w:t>
      </w:r>
      <w:r w:rsidR="00F807EA">
        <w:rPr>
          <w:sz w:val="28"/>
        </w:rPr>
        <w:t xml:space="preserve"> </w:t>
      </w:r>
      <w:r w:rsidR="00E9505F">
        <w:rPr>
          <w:sz w:val="28"/>
        </w:rPr>
        <w:t xml:space="preserve">Mr. </w:t>
      </w:r>
      <w:r w:rsidR="00C26969">
        <w:rPr>
          <w:sz w:val="28"/>
        </w:rPr>
        <w:t>Samuel Genius be confirmed as Internal Auditor</w:t>
      </w:r>
      <w:r w:rsidR="00E9505F">
        <w:rPr>
          <w:sz w:val="28"/>
        </w:rPr>
        <w:t xml:space="preserve"> for Franciscan University Student Government</w:t>
      </w:r>
      <w:r w:rsidR="00223B14">
        <w:rPr>
          <w:sz w:val="28"/>
        </w:rPr>
        <w:t>.</w:t>
      </w:r>
    </w:p>
    <w:p w14:paraId="4A4EF692" w14:textId="478CBDB2" w:rsidR="00316819" w:rsidRPr="00316819" w:rsidRDefault="00316819">
      <w:pPr>
        <w:rPr>
          <w:sz w:val="28"/>
        </w:rPr>
      </w:pPr>
    </w:p>
    <w:p w14:paraId="186F45DA" w14:textId="115F045E" w:rsidR="00455CC9" w:rsidRPr="00316819" w:rsidRDefault="00455CC9" w:rsidP="00417291">
      <w:pPr>
        <w:pStyle w:val="TitleA"/>
        <w:tabs>
          <w:tab w:val="left" w:pos="4094"/>
        </w:tabs>
        <w:ind w:right="4766"/>
        <w:jc w:val="both"/>
        <w:rPr>
          <w:rFonts w:ascii="Times New Roman" w:hAnsi="Times New Roman"/>
          <w:sz w:val="28"/>
        </w:rPr>
      </w:pPr>
      <w:r w:rsidRPr="00316819">
        <w:rPr>
          <w:rFonts w:ascii="Times New Roman" w:hAnsi="Times New Roman"/>
          <w:sz w:val="28"/>
        </w:rPr>
        <w:t xml:space="preserve">Recognizing that: </w:t>
      </w:r>
    </w:p>
    <w:p w14:paraId="4D95BABF" w14:textId="5A05D77D" w:rsidR="009A60CC" w:rsidRDefault="00C527A8" w:rsidP="00DB36CB">
      <w:pPr>
        <w:pStyle w:val="ListParagraph"/>
        <w:numPr>
          <w:ilvl w:val="0"/>
          <w:numId w:val="6"/>
        </w:numPr>
        <w:spacing w:line="300" w:lineRule="auto"/>
        <w:rPr>
          <w:sz w:val="28"/>
          <w:szCs w:val="28"/>
        </w:rPr>
      </w:pPr>
      <w:r w:rsidRPr="00316819">
        <w:rPr>
          <w:sz w:val="28"/>
          <w:szCs w:val="28"/>
        </w:rPr>
        <w:t xml:space="preserve"> </w:t>
      </w:r>
      <w:r w:rsidR="00223B14">
        <w:rPr>
          <w:sz w:val="28"/>
          <w:szCs w:val="28"/>
        </w:rPr>
        <w:t>Sam</w:t>
      </w:r>
      <w:r w:rsidR="00DB36CB">
        <w:rPr>
          <w:sz w:val="28"/>
          <w:szCs w:val="28"/>
        </w:rPr>
        <w:t xml:space="preserve"> is a </w:t>
      </w:r>
      <w:r w:rsidR="00A8383E">
        <w:rPr>
          <w:sz w:val="28"/>
          <w:szCs w:val="28"/>
        </w:rPr>
        <w:t>s</w:t>
      </w:r>
      <w:r w:rsidR="00223B14">
        <w:rPr>
          <w:sz w:val="28"/>
          <w:szCs w:val="28"/>
        </w:rPr>
        <w:t>enior</w:t>
      </w:r>
      <w:r w:rsidR="00DD7D4C">
        <w:rPr>
          <w:sz w:val="28"/>
          <w:szCs w:val="28"/>
        </w:rPr>
        <w:t xml:space="preserve"> </w:t>
      </w:r>
      <w:r w:rsidR="00223B14">
        <w:rPr>
          <w:sz w:val="28"/>
          <w:szCs w:val="28"/>
        </w:rPr>
        <w:t>Marketing</w:t>
      </w:r>
      <w:r w:rsidR="00DB36CB">
        <w:rPr>
          <w:sz w:val="28"/>
          <w:szCs w:val="28"/>
        </w:rPr>
        <w:t xml:space="preserve"> major with a passion </w:t>
      </w:r>
      <w:r w:rsidR="009A60CC">
        <w:rPr>
          <w:sz w:val="28"/>
          <w:szCs w:val="28"/>
        </w:rPr>
        <w:t>for</w:t>
      </w:r>
      <w:r w:rsidR="006655B3">
        <w:rPr>
          <w:sz w:val="28"/>
          <w:szCs w:val="28"/>
        </w:rPr>
        <w:t xml:space="preserve"> serving</w:t>
      </w:r>
      <w:r w:rsidR="009A60CC">
        <w:rPr>
          <w:sz w:val="28"/>
          <w:szCs w:val="28"/>
        </w:rPr>
        <w:t xml:space="preserve"> the student body. </w:t>
      </w:r>
    </w:p>
    <w:p w14:paraId="5A59CD61" w14:textId="6BE6DA3D" w:rsidR="00316819" w:rsidRPr="00615D34" w:rsidRDefault="002E7834" w:rsidP="00DB36CB">
      <w:pPr>
        <w:pStyle w:val="ListParagraph"/>
        <w:numPr>
          <w:ilvl w:val="0"/>
          <w:numId w:val="6"/>
        </w:numPr>
        <w:spacing w:line="30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23B14">
        <w:rPr>
          <w:sz w:val="28"/>
          <w:szCs w:val="28"/>
        </w:rPr>
        <w:t>Sam</w:t>
      </w:r>
      <w:r w:rsidR="006655B3">
        <w:rPr>
          <w:sz w:val="28"/>
          <w:szCs w:val="28"/>
        </w:rPr>
        <w:t xml:space="preserve"> is from </w:t>
      </w:r>
      <w:r w:rsidR="00E051FD">
        <w:rPr>
          <w:sz w:val="28"/>
          <w:szCs w:val="28"/>
        </w:rPr>
        <w:t>Lexington</w:t>
      </w:r>
      <w:r w:rsidR="00DD7D4C">
        <w:rPr>
          <w:sz w:val="28"/>
          <w:szCs w:val="28"/>
        </w:rPr>
        <w:t xml:space="preserve">, </w:t>
      </w:r>
      <w:r w:rsidR="00E051FD">
        <w:rPr>
          <w:sz w:val="28"/>
          <w:szCs w:val="28"/>
        </w:rPr>
        <w:t>Kentucky</w:t>
      </w:r>
      <w:r w:rsidR="005614ED">
        <w:rPr>
          <w:sz w:val="28"/>
          <w:szCs w:val="28"/>
        </w:rPr>
        <w:t>.</w:t>
      </w:r>
    </w:p>
    <w:sectPr w:rsidR="00316819" w:rsidRPr="00615D34" w:rsidSect="00D96708">
      <w:pgSz w:w="12240" w:h="15840"/>
      <w:pgMar w:top="900" w:right="1440" w:bottom="810" w:left="1440" w:header="620" w:footer="53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B7F02" w14:textId="77777777" w:rsidR="00053E35" w:rsidRDefault="00053E35">
      <w:r>
        <w:separator/>
      </w:r>
    </w:p>
  </w:endnote>
  <w:endnote w:type="continuationSeparator" w:id="0">
    <w:p w14:paraId="52997AFD" w14:textId="77777777" w:rsidR="00053E35" w:rsidRDefault="00053E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ucida Grande">
    <w:charset w:val="00"/>
    <w:family w:val="auto"/>
    <w:pitch w:val="variable"/>
    <w:sig w:usb0="E1000AEF" w:usb1="5000A1FF" w:usb2="00000000" w:usb3="00000000" w:csb0="000001B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 Font Regular">
    <w:charset w:val="00"/>
    <w:family w:val="roman"/>
    <w:pitch w:val="default"/>
  </w:font>
  <w:font w:name="Times New Roman Bold Italic">
    <w:panose1 w:val="020207030605050903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0DAE5" w14:textId="77777777" w:rsidR="00053E35" w:rsidRDefault="00053E35">
      <w:r>
        <w:separator/>
      </w:r>
    </w:p>
  </w:footnote>
  <w:footnote w:type="continuationSeparator" w:id="0">
    <w:p w14:paraId="2E9281F1" w14:textId="77777777" w:rsidR="00053E35" w:rsidRDefault="00053E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283"/>
        </w:tabs>
        <w:ind w:left="283" w:firstLine="360"/>
      </w:pPr>
      <w:rPr>
        <w:rFonts w:ascii="Lucida Grande" w:eastAsia="ヒラギノ角ゴ Pro W3" w:hAnsi="Symbol" w:hint="default"/>
        <w:color w:val="000000"/>
        <w:position w:val="0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0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0"/>
      </w:rPr>
    </w:lvl>
  </w:abstractNum>
  <w:abstractNum w:abstractNumId="1" w15:restartNumberingAfterBreak="0">
    <w:nsid w:val="138A4CD9"/>
    <w:multiLevelType w:val="hybridMultilevel"/>
    <w:tmpl w:val="CF7A3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DA1C07"/>
    <w:multiLevelType w:val="hybridMultilevel"/>
    <w:tmpl w:val="F36C0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14997"/>
    <w:multiLevelType w:val="hybridMultilevel"/>
    <w:tmpl w:val="C5641F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0280A"/>
    <w:multiLevelType w:val="hybridMultilevel"/>
    <w:tmpl w:val="F8160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C533C0"/>
    <w:multiLevelType w:val="hybridMultilevel"/>
    <w:tmpl w:val="3A32EA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E00FC0"/>
    <w:multiLevelType w:val="hybridMultilevel"/>
    <w:tmpl w:val="F87C6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NTUzMjc1szQyNjNQ0lEKTi0uzszPAykwrQUAzD5nVywAAAA="/>
  </w:docVars>
  <w:rsids>
    <w:rsidRoot w:val="001038CA"/>
    <w:rsid w:val="00053E35"/>
    <w:rsid w:val="000878C5"/>
    <w:rsid w:val="000C7855"/>
    <w:rsid w:val="001038CA"/>
    <w:rsid w:val="0011718A"/>
    <w:rsid w:val="00140C2B"/>
    <w:rsid w:val="00142DA9"/>
    <w:rsid w:val="00156005"/>
    <w:rsid w:val="0015765C"/>
    <w:rsid w:val="00193560"/>
    <w:rsid w:val="001A28B5"/>
    <w:rsid w:val="001C710D"/>
    <w:rsid w:val="00223B14"/>
    <w:rsid w:val="00256024"/>
    <w:rsid w:val="002A00CC"/>
    <w:rsid w:val="002D0BC2"/>
    <w:rsid w:val="002E7834"/>
    <w:rsid w:val="0030552B"/>
    <w:rsid w:val="00316819"/>
    <w:rsid w:val="00383145"/>
    <w:rsid w:val="00391707"/>
    <w:rsid w:val="003C6E7E"/>
    <w:rsid w:val="004161CB"/>
    <w:rsid w:val="00417291"/>
    <w:rsid w:val="00455C4D"/>
    <w:rsid w:val="00455CC9"/>
    <w:rsid w:val="00482BC5"/>
    <w:rsid w:val="004B344B"/>
    <w:rsid w:val="004C76E9"/>
    <w:rsid w:val="004E6726"/>
    <w:rsid w:val="00500957"/>
    <w:rsid w:val="005069B4"/>
    <w:rsid w:val="00552800"/>
    <w:rsid w:val="005614ED"/>
    <w:rsid w:val="0056277F"/>
    <w:rsid w:val="00573A09"/>
    <w:rsid w:val="005917DB"/>
    <w:rsid w:val="005934C9"/>
    <w:rsid w:val="005B4E7A"/>
    <w:rsid w:val="00615D34"/>
    <w:rsid w:val="00645536"/>
    <w:rsid w:val="006655B3"/>
    <w:rsid w:val="00684426"/>
    <w:rsid w:val="006874FE"/>
    <w:rsid w:val="00692A1B"/>
    <w:rsid w:val="006A2B43"/>
    <w:rsid w:val="007156D6"/>
    <w:rsid w:val="00751F3A"/>
    <w:rsid w:val="007E6809"/>
    <w:rsid w:val="007F318A"/>
    <w:rsid w:val="0080245A"/>
    <w:rsid w:val="00803924"/>
    <w:rsid w:val="00824B03"/>
    <w:rsid w:val="0091679B"/>
    <w:rsid w:val="00945B97"/>
    <w:rsid w:val="00973F54"/>
    <w:rsid w:val="00982E0C"/>
    <w:rsid w:val="009A60CC"/>
    <w:rsid w:val="009F286E"/>
    <w:rsid w:val="00A12704"/>
    <w:rsid w:val="00A34707"/>
    <w:rsid w:val="00A66085"/>
    <w:rsid w:val="00A8383E"/>
    <w:rsid w:val="00A874DE"/>
    <w:rsid w:val="00AE5A25"/>
    <w:rsid w:val="00B1066D"/>
    <w:rsid w:val="00B2235E"/>
    <w:rsid w:val="00B468F3"/>
    <w:rsid w:val="00B97BB3"/>
    <w:rsid w:val="00BE248C"/>
    <w:rsid w:val="00C163C3"/>
    <w:rsid w:val="00C20E63"/>
    <w:rsid w:val="00C26969"/>
    <w:rsid w:val="00C527A8"/>
    <w:rsid w:val="00C9469D"/>
    <w:rsid w:val="00D22EC7"/>
    <w:rsid w:val="00D92858"/>
    <w:rsid w:val="00D96708"/>
    <w:rsid w:val="00DB36CB"/>
    <w:rsid w:val="00DC0501"/>
    <w:rsid w:val="00DD7D4C"/>
    <w:rsid w:val="00DE360E"/>
    <w:rsid w:val="00E051FD"/>
    <w:rsid w:val="00E1016E"/>
    <w:rsid w:val="00E31771"/>
    <w:rsid w:val="00E319D5"/>
    <w:rsid w:val="00E40F71"/>
    <w:rsid w:val="00E75992"/>
    <w:rsid w:val="00E77E8C"/>
    <w:rsid w:val="00E81E09"/>
    <w:rsid w:val="00E9505F"/>
    <w:rsid w:val="00EC3F87"/>
    <w:rsid w:val="00F209DC"/>
    <w:rsid w:val="00F21D8E"/>
    <w:rsid w:val="00F226A4"/>
    <w:rsid w:val="00F37205"/>
    <w:rsid w:val="00F807EA"/>
    <w:rsid w:val="00FA08D6"/>
    <w:rsid w:val="00FD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A1FF61D"/>
  <w15:docId w15:val="{1FBFFB7E-2A45-4AD4-9D1A-17B67F305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96708"/>
    <w:rPr>
      <w:rFonts w:eastAsia="ヒラギノ角ゴ Pro W3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D96708"/>
    <w:pPr>
      <w:spacing w:after="200" w:line="276" w:lineRule="auto"/>
    </w:pPr>
    <w:rPr>
      <w:rFonts w:ascii="System Font Regular" w:eastAsia="ヒラギノ角ゴ Pro W3" w:hAnsi="System Font Regular"/>
      <w:color w:val="000000"/>
      <w:sz w:val="22"/>
    </w:rPr>
  </w:style>
  <w:style w:type="paragraph" w:customStyle="1" w:styleId="TitleA">
    <w:name w:val="Title A"/>
    <w:rsid w:val="00D96708"/>
    <w:pPr>
      <w:jc w:val="center"/>
    </w:pPr>
    <w:rPr>
      <w:rFonts w:ascii="Times New Roman Bold Italic" w:eastAsia="ヒラギノ角ゴ Pro W3" w:hAnsi="Times New Roman Bold Italic"/>
      <w:color w:val="000000"/>
    </w:rPr>
  </w:style>
  <w:style w:type="paragraph" w:customStyle="1" w:styleId="Heading31">
    <w:name w:val="Heading 31"/>
    <w:next w:val="Normal"/>
    <w:rsid w:val="00D96708"/>
    <w:pPr>
      <w:keepNext/>
      <w:jc w:val="both"/>
      <w:outlineLvl w:val="2"/>
    </w:pPr>
    <w:rPr>
      <w:rFonts w:ascii="Arial" w:eastAsia="ヒラギノ角ゴ Pro W3" w:hAnsi="Arial"/>
      <w:color w:val="000000"/>
      <w:sz w:val="24"/>
    </w:rPr>
  </w:style>
  <w:style w:type="paragraph" w:customStyle="1" w:styleId="Heading21">
    <w:name w:val="Heading 21"/>
    <w:next w:val="Normal"/>
    <w:rsid w:val="00D96708"/>
    <w:pPr>
      <w:keepNext/>
      <w:outlineLvl w:val="1"/>
    </w:pPr>
    <w:rPr>
      <w:rFonts w:ascii="Arial" w:eastAsia="ヒラギノ角ゴ Pro W3" w:hAnsi="Arial"/>
      <w:color w:val="000000"/>
      <w:sz w:val="24"/>
    </w:rPr>
  </w:style>
  <w:style w:type="paragraph" w:customStyle="1" w:styleId="Heading11">
    <w:name w:val="Heading 11"/>
    <w:next w:val="Normal"/>
    <w:autoRedefine/>
    <w:rsid w:val="00645536"/>
    <w:pPr>
      <w:keepNext/>
      <w:jc w:val="both"/>
      <w:outlineLvl w:val="0"/>
    </w:pPr>
    <w:rPr>
      <w:rFonts w:ascii="Arial" w:eastAsia="ヒラギノ角ゴ Pro W3" w:hAnsi="Arial"/>
      <w:color w:val="000000"/>
      <w:sz w:val="28"/>
      <w:szCs w:val="28"/>
    </w:rPr>
  </w:style>
  <w:style w:type="character" w:styleId="PlaceholderText">
    <w:name w:val="Placeholder Text"/>
    <w:uiPriority w:val="99"/>
    <w:semiHidden/>
    <w:rsid w:val="00982E0C"/>
    <w:rPr>
      <w:color w:val="808080"/>
    </w:rPr>
  </w:style>
  <w:style w:type="table" w:styleId="TableGrid">
    <w:name w:val="Table Grid"/>
    <w:basedOn w:val="TableNormal"/>
    <w:locked/>
    <w:rsid w:val="00982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318A"/>
    <w:pPr>
      <w:ind w:left="720"/>
      <w:contextualSpacing/>
    </w:pPr>
  </w:style>
  <w:style w:type="character" w:styleId="CommentReference">
    <w:name w:val="annotation reference"/>
    <w:locked/>
    <w:rsid w:val="00F226A4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F226A4"/>
    <w:rPr>
      <w:szCs w:val="20"/>
    </w:rPr>
  </w:style>
  <w:style w:type="character" w:customStyle="1" w:styleId="CommentTextChar">
    <w:name w:val="Comment Text Char"/>
    <w:link w:val="CommentText"/>
    <w:rsid w:val="00F226A4"/>
    <w:rPr>
      <w:rFonts w:eastAsia="ヒラギノ角ゴ Pro W3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locked/>
    <w:rsid w:val="00F226A4"/>
    <w:rPr>
      <w:b/>
      <w:bCs/>
    </w:rPr>
  </w:style>
  <w:style w:type="character" w:customStyle="1" w:styleId="CommentSubjectChar">
    <w:name w:val="Comment Subject Char"/>
    <w:link w:val="CommentSubject"/>
    <w:rsid w:val="00F226A4"/>
    <w:rPr>
      <w:rFonts w:eastAsia="ヒラギノ角ゴ Pro W3"/>
      <w:b/>
      <w:bCs/>
      <w:color w:val="000000"/>
    </w:rPr>
  </w:style>
  <w:style w:type="paragraph" w:styleId="BalloonText">
    <w:name w:val="Balloon Text"/>
    <w:basedOn w:val="Normal"/>
    <w:link w:val="BalloonTextChar"/>
    <w:locked/>
    <w:rsid w:val="00F226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226A4"/>
    <w:rPr>
      <w:rFonts w:ascii="Segoe UI" w:eastAsia="ヒラギノ角ゴ Pro W3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nhideWhenUsed/>
    <w:locked/>
    <w:rsid w:val="00B46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468F3"/>
    <w:rPr>
      <w:rFonts w:eastAsia="ヒラギノ角ゴ Pro W3"/>
      <w:color w:val="000000"/>
      <w:szCs w:val="24"/>
    </w:rPr>
  </w:style>
  <w:style w:type="paragraph" w:styleId="Footer">
    <w:name w:val="footer"/>
    <w:basedOn w:val="Normal"/>
    <w:link w:val="FooterChar"/>
    <w:unhideWhenUsed/>
    <w:locked/>
    <w:rsid w:val="00B46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468F3"/>
    <w:rPr>
      <w:rFonts w:eastAsia="ヒラギノ角ゴ Pro W3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2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Gabe Gessler</cp:lastModifiedBy>
  <cp:revision>8</cp:revision>
  <cp:lastPrinted>2018-02-08T16:54:00Z</cp:lastPrinted>
  <dcterms:created xsi:type="dcterms:W3CDTF">2018-09-03T14:27:00Z</dcterms:created>
  <dcterms:modified xsi:type="dcterms:W3CDTF">2018-09-03T14:32:00Z</dcterms:modified>
</cp:coreProperties>
</file>